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B4A18" w:rsidRPr="002B4A18" w:rsidRDefault="002B4A18" w:rsidP="002B4A18">
      <w:pPr>
        <w:spacing w:after="200" w:line="240" w:lineRule="auto"/>
        <w:jc w:val="center"/>
        <w:rPr>
          <w:rFonts w:ascii="Times New Roman" w:eastAsia="Times New Roman" w:hAnsi="Times New Roman" w:cs="Times New Roman"/>
          <w:b/>
          <w:bCs/>
          <w:color w:val="222222"/>
          <w:sz w:val="32"/>
          <w:szCs w:val="24"/>
          <w:u w:val="single"/>
          <w:shd w:val="clear" w:color="auto" w:fill="FFFFFF"/>
          <w:lang w:eastAsia="en-CA"/>
        </w:rPr>
      </w:pPr>
      <w:r w:rsidRPr="002B4A18">
        <w:rPr>
          <w:rFonts w:ascii="Times New Roman" w:eastAsia="Times New Roman" w:hAnsi="Times New Roman" w:cs="Times New Roman"/>
          <w:b/>
          <w:bCs/>
          <w:color w:val="222222"/>
          <w:sz w:val="32"/>
          <w:szCs w:val="24"/>
          <w:u w:val="single"/>
          <w:shd w:val="clear" w:color="auto" w:fill="FFFFFF"/>
          <w:lang w:eastAsia="en-CA"/>
        </w:rPr>
        <w:t>Abstract</w:t>
      </w:r>
    </w:p>
    <w:p w:rsidR="002B4A18" w:rsidRPr="002B4A18" w:rsidRDefault="002B4A18" w:rsidP="002B4A18">
      <w:pPr>
        <w:spacing w:after="0" w:line="240" w:lineRule="auto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  <w:lang w:eastAsia="en-CA"/>
        </w:rPr>
      </w:pPr>
    </w:p>
    <w:p w:rsidR="002B4A18" w:rsidRPr="002B4A18" w:rsidRDefault="002B4A18" w:rsidP="002B4A18">
      <w:pPr>
        <w:jc w:val="both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  <w:lang w:eastAsia="en-CA"/>
        </w:rPr>
      </w:pPr>
      <w:r w:rsidRPr="002B4A1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  <w:lang w:eastAsia="en-CA"/>
        </w:rPr>
        <w:t>Founded in 2004, Yelp is a local-search service powered by crowd-sourced review forum. The company trains small businesses in how to respond to reviews, hosts social events for reviewers, and provides data about businesses. Often, a review describes various dimensions about a business and the experience of the user with respect to those dimensions.</w:t>
      </w:r>
    </w:p>
    <w:p w:rsidR="002B4A18" w:rsidRPr="002B4A18" w:rsidRDefault="002B4A18" w:rsidP="002B4A18">
      <w:pPr>
        <w:jc w:val="both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  <w:lang w:eastAsia="en-CA"/>
        </w:rPr>
      </w:pPr>
      <w:r w:rsidRPr="002B4A1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  <w:lang w:eastAsia="en-CA"/>
        </w:rPr>
        <w:t>The aims of the project are to analyze reviews, classify them and respond to the following questions:</w:t>
      </w:r>
    </w:p>
    <w:p w:rsidR="002B4A18" w:rsidRPr="00474CD9" w:rsidRDefault="002B4A18" w:rsidP="00474CD9">
      <w:pPr>
        <w:pStyle w:val="ListParagraph"/>
        <w:numPr>
          <w:ilvl w:val="0"/>
          <w:numId w:val="1"/>
        </w:numPr>
        <w:jc w:val="both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  <w:lang w:eastAsia="en-CA"/>
        </w:rPr>
      </w:pPr>
      <w:r w:rsidRPr="00474CD9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  <w:lang w:eastAsia="en-CA"/>
        </w:rPr>
        <w:t>Do people tend to like a positive review or a bad review?</w:t>
      </w:r>
    </w:p>
    <w:p w:rsidR="002B4A18" w:rsidRPr="00474CD9" w:rsidRDefault="002B4A18" w:rsidP="00474CD9">
      <w:pPr>
        <w:pStyle w:val="ListParagraph"/>
        <w:numPr>
          <w:ilvl w:val="0"/>
          <w:numId w:val="1"/>
        </w:numPr>
        <w:jc w:val="both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  <w:lang w:eastAsia="en-CA"/>
        </w:rPr>
      </w:pPr>
      <w:r w:rsidRPr="00474CD9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  <w:lang w:eastAsia="en-CA"/>
        </w:rPr>
        <w:t>What are the most common words in positive/negative reviews?</w:t>
      </w:r>
    </w:p>
    <w:p w:rsidR="002B4A18" w:rsidRPr="00474CD9" w:rsidRDefault="002B4A18" w:rsidP="00474CD9">
      <w:pPr>
        <w:pStyle w:val="ListParagraph"/>
        <w:numPr>
          <w:ilvl w:val="0"/>
          <w:numId w:val="1"/>
        </w:numPr>
        <w:jc w:val="both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  <w:lang w:eastAsia="en-CA"/>
        </w:rPr>
      </w:pPr>
      <w:r w:rsidRPr="00474CD9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  <w:lang w:eastAsia="en-CA"/>
        </w:rPr>
        <w:t xml:space="preserve">Are reviews specific to one category of business? </w:t>
      </w:r>
    </w:p>
    <w:p w:rsidR="002B4A18" w:rsidRPr="00474CD9" w:rsidRDefault="002B4A18" w:rsidP="00474CD9">
      <w:pPr>
        <w:pStyle w:val="ListParagraph"/>
        <w:numPr>
          <w:ilvl w:val="0"/>
          <w:numId w:val="1"/>
        </w:numPr>
        <w:jc w:val="both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  <w:lang w:eastAsia="en-CA"/>
        </w:rPr>
      </w:pPr>
      <w:r w:rsidRPr="00474CD9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  <w:lang w:eastAsia="en-CA"/>
        </w:rPr>
        <w:t xml:space="preserve">What are the most complaints about businesses? (Topic Modelling of the </w:t>
      </w:r>
      <w:r w:rsidR="00474CD9" w:rsidRPr="00474CD9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  <w:lang w:eastAsia="en-CA"/>
        </w:rPr>
        <w:t>reviews)</w:t>
      </w:r>
      <w:r w:rsidRPr="00474CD9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  <w:lang w:eastAsia="en-CA"/>
        </w:rPr>
        <w:t xml:space="preserve"> Can we classify them concerning the business categories?</w:t>
      </w:r>
    </w:p>
    <w:p w:rsidR="002B4A18" w:rsidRPr="00474CD9" w:rsidRDefault="002B4A18" w:rsidP="00474CD9">
      <w:pPr>
        <w:pStyle w:val="ListParagraph"/>
        <w:numPr>
          <w:ilvl w:val="0"/>
          <w:numId w:val="1"/>
        </w:numPr>
        <w:jc w:val="both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  <w:lang w:eastAsia="en-CA"/>
        </w:rPr>
      </w:pPr>
      <w:r w:rsidRPr="00474CD9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  <w:lang w:eastAsia="en-CA"/>
        </w:rPr>
        <w:t>Are the categories of trending businesses different from top reviewed businesses?</w:t>
      </w:r>
    </w:p>
    <w:p w:rsidR="002B4A18" w:rsidRPr="00474CD9" w:rsidRDefault="002B4A18" w:rsidP="00474CD9">
      <w:pPr>
        <w:pStyle w:val="ListParagraph"/>
        <w:numPr>
          <w:ilvl w:val="0"/>
          <w:numId w:val="1"/>
        </w:numPr>
        <w:jc w:val="both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  <w:lang w:eastAsia="en-CA"/>
        </w:rPr>
      </w:pPr>
      <w:r w:rsidRPr="00474CD9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  <w:lang w:eastAsia="en-CA"/>
        </w:rPr>
        <w:t>Are reviews influenced by user's friends? (relationship between users' friends and review patterns)</w:t>
      </w:r>
    </w:p>
    <w:p w:rsidR="00484622" w:rsidRPr="002B4A18" w:rsidRDefault="002B4A18" w:rsidP="002B4A18">
      <w:pPr>
        <w:jc w:val="both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  <w:lang w:eastAsia="en-CA"/>
        </w:rPr>
      </w:pPr>
      <w:r w:rsidRPr="002B4A1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  <w:lang w:eastAsia="en-CA"/>
        </w:rPr>
        <w:t>I will use a subset of the Yelp Challenge Round 12 dataset and apply text classification and sentiment analysis to respond to the questions above. All this will be done with R and Spark.</w:t>
      </w:r>
      <w:bookmarkStart w:id="0" w:name="_GoBack"/>
      <w:bookmarkEnd w:id="0"/>
    </w:p>
    <w:sectPr w:rsidR="00484622" w:rsidRPr="002B4A18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64C02EA"/>
    <w:multiLevelType w:val="hybridMultilevel"/>
    <w:tmpl w:val="FABCBBF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2NrAwNTC2tDQxNzRW0lEKTi0uzszPAykwqgUA4iBaFCwAAAA="/>
  </w:docVars>
  <w:rsids>
    <w:rsidRoot w:val="00141376"/>
    <w:rsid w:val="00141376"/>
    <w:rsid w:val="002B4A18"/>
    <w:rsid w:val="002D78D0"/>
    <w:rsid w:val="00474CD9"/>
    <w:rsid w:val="00484622"/>
    <w:rsid w:val="00A87466"/>
    <w:rsid w:val="00F82F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6C37D4C1-BAB2-446A-8137-1786673CD6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8746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2B4A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Hyperlink">
    <w:name w:val="Hyperlink"/>
    <w:basedOn w:val="DefaultParagraphFont"/>
    <w:uiPriority w:val="99"/>
    <w:semiHidden/>
    <w:unhideWhenUsed/>
    <w:rsid w:val="002B4A1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74CD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5152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6</TotalTime>
  <Pages>1</Pages>
  <Words>170</Words>
  <Characters>96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ngba Ange Patrick KAKOU</dc:creator>
  <cp:keywords/>
  <dc:description/>
  <cp:lastModifiedBy>Bongba Ange Patrick KAKOU</cp:lastModifiedBy>
  <cp:revision>4</cp:revision>
  <dcterms:created xsi:type="dcterms:W3CDTF">2018-09-13T16:47:00Z</dcterms:created>
  <dcterms:modified xsi:type="dcterms:W3CDTF">2018-09-24T19:33:00Z</dcterms:modified>
</cp:coreProperties>
</file>